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4887" w:rsidRDefault="000347E8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7232F9" wp14:editId="4A1A5173">
                <wp:simplePos x="0" y="0"/>
                <wp:positionH relativeFrom="column">
                  <wp:posOffset>38100</wp:posOffset>
                </wp:positionH>
                <wp:positionV relativeFrom="paragraph">
                  <wp:posOffset>0</wp:posOffset>
                </wp:positionV>
                <wp:extent cx="2528570" cy="1285875"/>
                <wp:effectExtent l="0" t="0" r="508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8570" cy="1285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347E8" w:rsidRDefault="00AC4887" w:rsidP="00AC4887">
                            <w:pPr>
                              <w:spacing w:after="0"/>
                              <w:rPr>
                                <w:color w:val="002060"/>
                                <w:sz w:val="24"/>
                              </w:rPr>
                            </w:pPr>
                            <w:r w:rsidRPr="00AC4887">
                              <w:rPr>
                                <w:color w:val="002060"/>
                                <w:sz w:val="24"/>
                              </w:rPr>
                              <w:t xml:space="preserve">Committee: </w:t>
                            </w:r>
                            <w:r w:rsidR="007F7BC7" w:rsidRPr="001F58BC">
                              <w:rPr>
                                <w:b/>
                                <w:color w:val="002060"/>
                                <w:sz w:val="24"/>
                              </w:rPr>
                              <w:t>Worker Retraining</w:t>
                            </w:r>
                            <w:r w:rsidR="001F58BC" w:rsidRPr="001F58BC">
                              <w:rPr>
                                <w:b/>
                                <w:color w:val="002060"/>
                                <w:sz w:val="24"/>
                              </w:rPr>
                              <w:t>/Perkins</w:t>
                            </w:r>
                            <w:r w:rsidR="007F7BC7" w:rsidRPr="001F58BC">
                              <w:rPr>
                                <w:b/>
                                <w:color w:val="002060"/>
                                <w:sz w:val="24"/>
                              </w:rPr>
                              <w:t xml:space="preserve"> Advisory Committee</w:t>
                            </w:r>
                            <w:r w:rsidR="007F7BC7">
                              <w:rPr>
                                <w:color w:val="002060"/>
                                <w:sz w:val="24"/>
                              </w:rPr>
                              <w:tab/>
                            </w:r>
                          </w:p>
                          <w:p w:rsidR="00AC4887" w:rsidRPr="00AC4887" w:rsidRDefault="00AC4887" w:rsidP="00AC4887">
                            <w:pPr>
                              <w:spacing w:after="0"/>
                              <w:rPr>
                                <w:color w:val="002060"/>
                                <w:sz w:val="24"/>
                              </w:rPr>
                            </w:pPr>
                            <w:r w:rsidRPr="00AC4887">
                              <w:rPr>
                                <w:color w:val="002060"/>
                                <w:sz w:val="24"/>
                              </w:rPr>
                              <w:t>Date:</w:t>
                            </w:r>
                            <w:r w:rsidR="00E4085C">
                              <w:rPr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 w:rsidR="00B077A8" w:rsidRPr="001F58BC">
                              <w:rPr>
                                <w:b/>
                                <w:color w:val="002060"/>
                                <w:sz w:val="24"/>
                              </w:rPr>
                              <w:t>Thursday, March 18</w:t>
                            </w:r>
                            <w:r w:rsidR="00B077A8" w:rsidRPr="001F58BC">
                              <w:rPr>
                                <w:b/>
                                <w:color w:val="002060"/>
                                <w:sz w:val="24"/>
                                <w:vertAlign w:val="superscript"/>
                              </w:rPr>
                              <w:t>th</w:t>
                            </w:r>
                            <w:r w:rsidR="00B077A8" w:rsidRPr="001F58BC">
                              <w:rPr>
                                <w:b/>
                                <w:color w:val="002060"/>
                                <w:sz w:val="24"/>
                              </w:rPr>
                              <w:t>, 2021</w:t>
                            </w:r>
                            <w:r w:rsidR="00B077A8">
                              <w:rPr>
                                <w:color w:val="002060"/>
                                <w:sz w:val="24"/>
                              </w:rPr>
                              <w:tab/>
                            </w:r>
                          </w:p>
                          <w:p w:rsidR="00AC4887" w:rsidRPr="00AC4887" w:rsidRDefault="00AC4887" w:rsidP="00AC4887">
                            <w:pPr>
                              <w:spacing w:after="0"/>
                              <w:rPr>
                                <w:color w:val="002060"/>
                                <w:sz w:val="24"/>
                              </w:rPr>
                            </w:pPr>
                            <w:r w:rsidRPr="00AC4887">
                              <w:rPr>
                                <w:color w:val="002060"/>
                                <w:sz w:val="24"/>
                              </w:rPr>
                              <w:t>Time:</w:t>
                            </w:r>
                            <w:r w:rsidR="00E4085C">
                              <w:rPr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 w:rsidR="00B077A8" w:rsidRPr="001F58BC">
                              <w:rPr>
                                <w:b/>
                                <w:color w:val="002060"/>
                                <w:sz w:val="24"/>
                              </w:rPr>
                              <w:t>11:30am-1:00pm</w:t>
                            </w:r>
                          </w:p>
                          <w:p w:rsidR="00AC4887" w:rsidRPr="00AC4887" w:rsidRDefault="00AC4887" w:rsidP="00AC4887">
                            <w:pPr>
                              <w:spacing w:after="0"/>
                              <w:rPr>
                                <w:color w:val="002060"/>
                                <w:sz w:val="24"/>
                              </w:rPr>
                            </w:pPr>
                            <w:r w:rsidRPr="00AC4887">
                              <w:rPr>
                                <w:color w:val="002060"/>
                                <w:sz w:val="24"/>
                              </w:rPr>
                              <w:t>Location:</w:t>
                            </w:r>
                            <w:r w:rsidR="00E4085C">
                              <w:rPr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 w:rsidR="00B077A8" w:rsidRPr="001F58BC">
                              <w:rPr>
                                <w:b/>
                                <w:color w:val="002060"/>
                                <w:sz w:val="24"/>
                              </w:rPr>
                              <w:t>Zoom Online (Audio/Vide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7232F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pt;margin-top:0;width:199.1pt;height:101.2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" fillcolor="white [3201]" stroked="f" strokeweight=".5pt">
                <v:textbox>
                  <w:txbxContent>
                    <w:p w:rsidR="000347E8" w:rsidRDefault="00AC4887" w:rsidP="00AC4887">
                      <w:pPr>
                        <w:spacing w:after="0"/>
                        <w:rPr>
                          <w:color w:val="002060"/>
                          <w:sz w:val="24"/>
                        </w:rPr>
                      </w:pPr>
                      <w:r w:rsidRPr="00AC4887">
                        <w:rPr>
                          <w:color w:val="002060"/>
                          <w:sz w:val="24"/>
                        </w:rPr>
                        <w:t xml:space="preserve">Committee: </w:t>
                      </w:r>
                      <w:r w:rsidR="007F7BC7" w:rsidRPr="001F58BC">
                        <w:rPr>
                          <w:b/>
                          <w:color w:val="002060"/>
                          <w:sz w:val="24"/>
                        </w:rPr>
                        <w:t>Worker Retraining</w:t>
                      </w:r>
                      <w:r w:rsidR="001F58BC" w:rsidRPr="001F58BC">
                        <w:rPr>
                          <w:b/>
                          <w:color w:val="002060"/>
                          <w:sz w:val="24"/>
                        </w:rPr>
                        <w:t>/Perkins</w:t>
                      </w:r>
                      <w:r w:rsidR="007F7BC7" w:rsidRPr="001F58BC">
                        <w:rPr>
                          <w:b/>
                          <w:color w:val="002060"/>
                          <w:sz w:val="24"/>
                        </w:rPr>
                        <w:t xml:space="preserve"> Advisory Committee</w:t>
                      </w:r>
                      <w:r w:rsidR="007F7BC7">
                        <w:rPr>
                          <w:color w:val="002060"/>
                          <w:sz w:val="24"/>
                        </w:rPr>
                        <w:tab/>
                      </w:r>
                    </w:p>
                    <w:p w:rsidR="00AC4887" w:rsidRPr="00AC4887" w:rsidRDefault="00AC4887" w:rsidP="00AC4887">
                      <w:pPr>
                        <w:spacing w:after="0"/>
                        <w:rPr>
                          <w:color w:val="002060"/>
                          <w:sz w:val="24"/>
                        </w:rPr>
                      </w:pPr>
                      <w:r w:rsidRPr="00AC4887">
                        <w:rPr>
                          <w:color w:val="002060"/>
                          <w:sz w:val="24"/>
                        </w:rPr>
                        <w:t>Date:</w:t>
                      </w:r>
                      <w:r w:rsidR="00E4085C">
                        <w:rPr>
                          <w:color w:val="002060"/>
                          <w:sz w:val="24"/>
                        </w:rPr>
                        <w:t xml:space="preserve"> </w:t>
                      </w:r>
                      <w:r w:rsidR="00B077A8" w:rsidRPr="001F58BC">
                        <w:rPr>
                          <w:b/>
                          <w:color w:val="002060"/>
                          <w:sz w:val="24"/>
                        </w:rPr>
                        <w:t>Thursday, March 18</w:t>
                      </w:r>
                      <w:r w:rsidR="00B077A8" w:rsidRPr="001F58BC">
                        <w:rPr>
                          <w:b/>
                          <w:color w:val="002060"/>
                          <w:sz w:val="24"/>
                          <w:vertAlign w:val="superscript"/>
                        </w:rPr>
                        <w:t>th</w:t>
                      </w:r>
                      <w:r w:rsidR="00B077A8" w:rsidRPr="001F58BC">
                        <w:rPr>
                          <w:b/>
                          <w:color w:val="002060"/>
                          <w:sz w:val="24"/>
                        </w:rPr>
                        <w:t>, 2021</w:t>
                      </w:r>
                      <w:r w:rsidR="00B077A8">
                        <w:rPr>
                          <w:color w:val="002060"/>
                          <w:sz w:val="24"/>
                        </w:rPr>
                        <w:tab/>
                      </w:r>
                    </w:p>
                    <w:p w:rsidR="00AC4887" w:rsidRPr="00AC4887" w:rsidRDefault="00AC4887" w:rsidP="00AC4887">
                      <w:pPr>
                        <w:spacing w:after="0"/>
                        <w:rPr>
                          <w:color w:val="002060"/>
                          <w:sz w:val="24"/>
                        </w:rPr>
                      </w:pPr>
                      <w:r w:rsidRPr="00AC4887">
                        <w:rPr>
                          <w:color w:val="002060"/>
                          <w:sz w:val="24"/>
                        </w:rPr>
                        <w:t>Time:</w:t>
                      </w:r>
                      <w:r w:rsidR="00E4085C">
                        <w:rPr>
                          <w:color w:val="002060"/>
                          <w:sz w:val="24"/>
                        </w:rPr>
                        <w:t xml:space="preserve"> </w:t>
                      </w:r>
                      <w:r w:rsidR="00B077A8" w:rsidRPr="001F58BC">
                        <w:rPr>
                          <w:b/>
                          <w:color w:val="002060"/>
                          <w:sz w:val="24"/>
                        </w:rPr>
                        <w:t>11:30am-1:00pm</w:t>
                      </w:r>
                    </w:p>
                    <w:p w:rsidR="00AC4887" w:rsidRPr="00AC4887" w:rsidRDefault="00AC4887" w:rsidP="00AC4887">
                      <w:pPr>
                        <w:spacing w:after="0"/>
                        <w:rPr>
                          <w:color w:val="002060"/>
                          <w:sz w:val="24"/>
                        </w:rPr>
                      </w:pPr>
                      <w:r w:rsidRPr="00AC4887">
                        <w:rPr>
                          <w:color w:val="002060"/>
                          <w:sz w:val="24"/>
                        </w:rPr>
                        <w:t>Location:</w:t>
                      </w:r>
                      <w:r w:rsidR="00E4085C">
                        <w:rPr>
                          <w:color w:val="002060"/>
                          <w:sz w:val="24"/>
                        </w:rPr>
                        <w:t xml:space="preserve"> </w:t>
                      </w:r>
                      <w:r w:rsidR="00B077A8" w:rsidRPr="001F58BC">
                        <w:rPr>
                          <w:b/>
                          <w:color w:val="002060"/>
                          <w:sz w:val="24"/>
                        </w:rPr>
                        <w:t>Zoom Online (Audio/Video)</w:t>
                      </w:r>
                    </w:p>
                  </w:txbxContent>
                </v:textbox>
              </v:shape>
            </w:pict>
          </mc:Fallback>
        </mc:AlternateContent>
      </w:r>
      <w:r w:rsidR="006D76E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7740EF" wp14:editId="5602C4AC">
                <wp:simplePos x="0" y="0"/>
                <wp:positionH relativeFrom="column">
                  <wp:posOffset>2641600</wp:posOffset>
                </wp:positionH>
                <wp:positionV relativeFrom="paragraph">
                  <wp:posOffset>-11289</wp:posOffset>
                </wp:positionV>
                <wp:extent cx="3973195" cy="982133"/>
                <wp:effectExtent l="0" t="0" r="27305" b="279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3195" cy="982133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rgbClr val="00206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4887" w:rsidRDefault="00AC4887" w:rsidP="00AC4887">
                            <w:pPr>
                              <w:jc w:val="both"/>
                            </w:pPr>
                            <w:r>
                              <w:t xml:space="preserve">The Meeting </w:t>
                            </w:r>
                            <w:r w:rsidR="00975D36">
                              <w:t>Agenda</w:t>
                            </w:r>
                            <w:r>
                              <w:t xml:space="preserve"> integrates the discussion topics with the Academic Plan.  Please use the Work Plan boxes on the right hand side to take notes and record any assigned actions</w:t>
                            </w:r>
                            <w:r w:rsidR="00020E38">
                              <w:t xml:space="preserve"> that arise from the meeting.</w:t>
                            </w:r>
                          </w:p>
                          <w:p w:rsidR="00AC4887" w:rsidRDefault="00AC48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740EF" id="Text Box 9" o:spid="_x0000_s1027" style="position:absolute;margin-left:208pt;margin-top:-.9pt;width:312.85pt;height:77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" fillcolor="#d5dce4 [671]" strokecolor="#002060" strokeweight="1pt">
                <v:textbox>
                  <w:txbxContent>
                    <w:p w:rsidR="00AC4887" w:rsidRDefault="00AC4887" w:rsidP="00AC4887">
                      <w:pPr>
                        <w:jc w:val="both"/>
                      </w:pPr>
                      <w:r>
                        <w:t xml:space="preserve">The Meeting </w:t>
                      </w:r>
                      <w:r w:rsidR="00975D36">
                        <w:t>Agenda</w:t>
                      </w:r>
                      <w:r>
                        <w:t xml:space="preserve"> integrates the discussion topics with the Academic Plan.  Please use the Work Plan boxes on the right hand side to take notes and record any assigned actions</w:t>
                      </w:r>
                      <w:r w:rsidR="00020E38">
                        <w:t xml:space="preserve"> that arise from the meeting.</w:t>
                      </w:r>
                    </w:p>
                    <w:p w:rsidR="00AC4887" w:rsidRDefault="00AC4887"/>
                  </w:txbxContent>
                </v:textbox>
              </v:roundrect>
            </w:pict>
          </mc:Fallback>
        </mc:AlternateContent>
      </w:r>
    </w:p>
    <w:p w:rsidR="00AC4887" w:rsidRDefault="00AC4887"/>
    <w:p w:rsidR="00AC4887" w:rsidRDefault="00AC4887"/>
    <w:p w:rsidR="00AC4887" w:rsidRDefault="00020E38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815644</wp:posOffset>
                </wp:positionH>
                <wp:positionV relativeFrom="paragraph">
                  <wp:posOffset>272274</wp:posOffset>
                </wp:positionV>
                <wp:extent cx="2314223" cy="270933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223" cy="2709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20E38" w:rsidRPr="00020E38" w:rsidRDefault="00020E38" w:rsidP="00020E38">
                            <w:pPr>
                              <w:jc w:val="center"/>
                              <w:rPr>
                                <w:b/>
                                <w:color w:val="002060"/>
                                <w:sz w:val="24"/>
                              </w:rPr>
                            </w:pPr>
                            <w:r w:rsidRPr="00020E38">
                              <w:rPr>
                                <w:b/>
                                <w:color w:val="002060"/>
                                <w:sz w:val="24"/>
                              </w:rPr>
                              <w:t>Work Plan Action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1" o:spid="_x0000_s1028" type="#_x0000_t202" style="position:absolute;margin-left:300.45pt;margin-top:21.45pt;width:182.2pt;height:21.3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" fillcolor="white [3201]" stroked="f" strokeweight=".5pt">
                <v:textbox>
                  <w:txbxContent>
                    <w:p w:rsidR="00020E38" w:rsidRPr="00020E38" w:rsidRDefault="00020E38" w:rsidP="00020E38">
                      <w:pPr>
                        <w:jc w:val="center"/>
                        <w:rPr>
                          <w:b/>
                          <w:color w:val="002060"/>
                          <w:sz w:val="24"/>
                        </w:rPr>
                      </w:pPr>
                      <w:r w:rsidRPr="00020E38">
                        <w:rPr>
                          <w:b/>
                          <w:color w:val="002060"/>
                          <w:sz w:val="24"/>
                        </w:rPr>
                        <w:t>Work Plan Action Items</w:t>
                      </w:r>
                    </w:p>
                  </w:txbxContent>
                </v:textbox>
              </v:shape>
            </w:pict>
          </mc:Fallback>
        </mc:AlternateContent>
      </w:r>
    </w:p>
    <w:p w:rsidR="00020E38" w:rsidRDefault="00020E38"/>
    <w:p w:rsidR="006F2E5B" w:rsidRDefault="00243D77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92DF10" wp14:editId="0F8432D8">
                <wp:simplePos x="0" y="0"/>
                <wp:positionH relativeFrom="column">
                  <wp:posOffset>3350126</wp:posOffset>
                </wp:positionH>
                <wp:positionV relativeFrom="paragraph">
                  <wp:posOffset>5101022</wp:posOffset>
                </wp:positionV>
                <wp:extent cx="3172178" cy="954505"/>
                <wp:effectExtent l="0" t="0" r="28575" b="1714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2178" cy="954505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63F8" w:rsidRDefault="00020E38" w:rsidP="004963F8">
                            <w:r>
                              <w:t>Item:</w:t>
                            </w:r>
                          </w:p>
                          <w:p w:rsidR="00020E38" w:rsidRDefault="00020E38" w:rsidP="004963F8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92DF10" id="Text Box 7" o:spid="_x0000_s1029" style="position:absolute;margin-left:263.8pt;margin-top:401.65pt;width:249.8pt;height:75.1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" fillcolor="white [3201]" strokecolor="#002060" strokeweight="1pt">
                <v:stroke joinstyle="miter"/>
                <v:textbox>
                  <w:txbxContent>
                    <w:p w:rsidR="004963F8" w:rsidRDefault="00020E38" w:rsidP="004963F8">
                      <w:r>
                        <w:t>Item:</w:t>
                      </w:r>
                    </w:p>
                    <w:p w:rsidR="00020E38" w:rsidRDefault="00020E38" w:rsidP="004963F8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D226D3" wp14:editId="4D283555">
                <wp:simplePos x="0" y="0"/>
                <wp:positionH relativeFrom="column">
                  <wp:posOffset>3344779</wp:posOffset>
                </wp:positionH>
                <wp:positionV relativeFrom="paragraph">
                  <wp:posOffset>3825674</wp:posOffset>
                </wp:positionV>
                <wp:extent cx="3171825" cy="965200"/>
                <wp:effectExtent l="0" t="0" r="28575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965200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63F8" w:rsidRDefault="00020E38" w:rsidP="004963F8">
                            <w:r>
                              <w:t>Item:</w:t>
                            </w:r>
                          </w:p>
                          <w:p w:rsidR="00020E38" w:rsidRDefault="00020E38" w:rsidP="004963F8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D226D3" id="Text Box 8" o:spid="_x0000_s1030" style="position:absolute;margin-left:263.35pt;margin-top:301.25pt;width:249.75pt;height:76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" fillcolor="white [3201]" strokecolor="#002060" strokeweight="1pt">
                <v:stroke joinstyle="miter"/>
                <v:textbox>
                  <w:txbxContent>
                    <w:p w:rsidR="004963F8" w:rsidRDefault="00020E38" w:rsidP="004963F8">
                      <w:r>
                        <w:t>Item:</w:t>
                      </w:r>
                    </w:p>
                    <w:p w:rsidR="00020E38" w:rsidRDefault="00020E38" w:rsidP="004963F8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93E615" wp14:editId="5BEE672E">
                <wp:simplePos x="0" y="0"/>
                <wp:positionH relativeFrom="column">
                  <wp:posOffset>3350126</wp:posOffset>
                </wp:positionH>
                <wp:positionV relativeFrom="paragraph">
                  <wp:posOffset>2566369</wp:posOffset>
                </wp:positionV>
                <wp:extent cx="3172178" cy="951832"/>
                <wp:effectExtent l="0" t="0" r="28575" b="203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2178" cy="951832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73761" w:rsidRDefault="00020E38" w:rsidP="00F73761">
                            <w:r>
                              <w:t>Item:</w:t>
                            </w:r>
                          </w:p>
                          <w:p w:rsidR="00020E38" w:rsidRDefault="00020E38" w:rsidP="00F73761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93E615" id="Text Box 6" o:spid="_x0000_s1031" style="position:absolute;margin-left:263.8pt;margin-top:202.1pt;width:249.8pt;height:74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" fillcolor="white [3201]" strokecolor="#002060" strokeweight="1pt">
                <v:stroke joinstyle="miter"/>
                <v:textbox>
                  <w:txbxContent>
                    <w:p w:rsidR="00F73761" w:rsidRDefault="00020E38" w:rsidP="00F73761">
                      <w:r>
                        <w:t>Item:</w:t>
                      </w:r>
                    </w:p>
                    <w:p w:rsidR="00020E38" w:rsidRDefault="00020E38" w:rsidP="00F73761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5D01CF" wp14:editId="2F1B4927">
                <wp:simplePos x="0" y="0"/>
                <wp:positionH relativeFrom="column">
                  <wp:posOffset>3350126</wp:posOffset>
                </wp:positionH>
                <wp:positionV relativeFrom="paragraph">
                  <wp:posOffset>1283001</wp:posOffset>
                </wp:positionV>
                <wp:extent cx="3171825" cy="959852"/>
                <wp:effectExtent l="0" t="0" r="28575" b="1206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959852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73761" w:rsidRDefault="00020E38" w:rsidP="00F73761">
                            <w:r>
                              <w:t>Item:</w:t>
                            </w:r>
                          </w:p>
                          <w:p w:rsidR="00020E38" w:rsidRDefault="00020E38" w:rsidP="00F73761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5D01CF" id="Text Box 5" o:spid="_x0000_s1032" style="position:absolute;margin-left:263.8pt;margin-top:101pt;width:249.75pt;height:75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" fillcolor="white [3201]" strokecolor="#002060" strokeweight="1pt">
                <v:stroke joinstyle="miter"/>
                <v:textbox>
                  <w:txbxContent>
                    <w:p w:rsidR="00F73761" w:rsidRDefault="00020E38" w:rsidP="00F73761">
                      <w:r>
                        <w:t>Item:</w:t>
                      </w:r>
                    </w:p>
                    <w:p w:rsidR="00020E38" w:rsidRDefault="00020E38" w:rsidP="00F73761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B84A35" wp14:editId="08038157">
                <wp:simplePos x="0" y="0"/>
                <wp:positionH relativeFrom="column">
                  <wp:posOffset>3352800</wp:posOffset>
                </wp:positionH>
                <wp:positionV relativeFrom="paragraph">
                  <wp:posOffset>21022</wp:posOffset>
                </wp:positionV>
                <wp:extent cx="3171825" cy="957179"/>
                <wp:effectExtent l="0" t="0" r="28575" b="146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957179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73761" w:rsidRDefault="00020E38">
                            <w:r>
                              <w:t xml:space="preserve">Item: </w:t>
                            </w:r>
                          </w:p>
                          <w:p w:rsidR="00020E38" w:rsidRDefault="00020E38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B84A35" id="Text Box 4" o:spid="_x0000_s1033" style="position:absolute;margin-left:264pt;margin-top:1.65pt;width:249.75pt;height:75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" fillcolor="white [3201]" strokecolor="#002060" strokeweight="1pt">
                <v:stroke joinstyle="miter"/>
                <v:textbox>
                  <w:txbxContent>
                    <w:p w:rsidR="00F73761" w:rsidRDefault="00020E38">
                      <w:r>
                        <w:t xml:space="preserve">Item: </w:t>
                      </w:r>
                    </w:p>
                    <w:p w:rsidR="00020E38" w:rsidRDefault="00020E38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 w:rsidR="0056070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711200</wp:posOffset>
                </wp:positionH>
                <wp:positionV relativeFrom="paragraph">
                  <wp:posOffset>6688314</wp:posOffset>
                </wp:positionV>
                <wp:extent cx="1591733" cy="959132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733" cy="959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070E" w:rsidRDefault="0056070E">
                            <w:r w:rsidRPr="00F90703">
                              <w:rPr>
                                <w:noProof/>
                              </w:rPr>
                              <w:drawing>
                                <wp:inline distT="0" distB="0" distL="0" distR="0" wp14:anchorId="1773F212" wp14:editId="561A4DC4">
                                  <wp:extent cx="1230078" cy="790222"/>
                                  <wp:effectExtent l="0" t="0" r="8255" b="0"/>
                                  <wp:docPr id="3" name="Picture 3" descr="BF logo letterhe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BF logo letterhe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5650" cy="79380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-56pt;margin-top:526.65pt;width:125.35pt;height:75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" filled="f" stroked="f" strokeweight=".5pt">
                <v:textbox>
                  <w:txbxContent>
                    <w:p w:rsidR="0056070E" w:rsidRDefault="0056070E">
                      <w:r w:rsidRPr="00F90703">
                        <w:rPr>
                          <w:noProof/>
                        </w:rPr>
                        <w:drawing>
                          <wp:inline distT="0" distB="0" distL="0" distR="0" wp14:anchorId="1773F212" wp14:editId="561A4DC4">
                            <wp:extent cx="1230078" cy="790222"/>
                            <wp:effectExtent l="0" t="0" r="8255" b="0"/>
                            <wp:docPr id="3" name="Picture 3" descr="BF logo letterhea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BF logo letterhea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5650" cy="7938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C4887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9F4DA0" wp14:editId="4371E611">
                <wp:simplePos x="0" y="0"/>
                <wp:positionH relativeFrom="column">
                  <wp:posOffset>1038507</wp:posOffset>
                </wp:positionH>
                <wp:positionV relativeFrom="paragraph">
                  <wp:posOffset>6451248</wp:posOffset>
                </wp:positionV>
                <wp:extent cx="4989688" cy="1083734"/>
                <wp:effectExtent l="0" t="0" r="20955" b="2159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9688" cy="1083734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C4887" w:rsidRPr="006D76E1" w:rsidRDefault="00AC4887" w:rsidP="00AC4887">
                            <w:pPr>
                              <w:pStyle w:val="Heading2"/>
                              <w:rPr>
                                <w:sz w:val="22"/>
                              </w:rPr>
                            </w:pPr>
                            <w:r w:rsidRPr="006D76E1">
                              <w:rPr>
                                <w:sz w:val="22"/>
                              </w:rPr>
                              <w:t>Meeting Guidelines!</w:t>
                            </w:r>
                          </w:p>
                          <w:p w:rsidR="00AC4887" w:rsidRPr="006D76E1" w:rsidRDefault="00AC4887" w:rsidP="00AC48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180"/>
                              <w:rPr>
                                <w:sz w:val="18"/>
                              </w:rPr>
                            </w:pPr>
                            <w:r w:rsidRPr="006D76E1">
                              <w:rPr>
                                <w:sz w:val="18"/>
                              </w:rPr>
                              <w:t>The meeting is run by the committee Chair or Vice Chair</w:t>
                            </w:r>
                          </w:p>
                          <w:p w:rsidR="00AC4887" w:rsidRPr="006D76E1" w:rsidRDefault="00AC4887" w:rsidP="00AC48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180"/>
                              <w:rPr>
                                <w:sz w:val="18"/>
                              </w:rPr>
                            </w:pPr>
                            <w:r w:rsidRPr="006D76E1">
                              <w:rPr>
                                <w:sz w:val="18"/>
                              </w:rPr>
                              <w:t>The meeting will be more effective if the committee is engaged and participates in discussion</w:t>
                            </w:r>
                          </w:p>
                          <w:p w:rsidR="00AC4887" w:rsidRPr="006D76E1" w:rsidRDefault="00AC4887" w:rsidP="00AC48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180"/>
                              <w:rPr>
                                <w:sz w:val="18"/>
                              </w:rPr>
                            </w:pPr>
                            <w:r w:rsidRPr="006D76E1">
                              <w:rPr>
                                <w:sz w:val="18"/>
                              </w:rPr>
                              <w:t>Motions must be proposed, seconded and voted on: you can vote in favor, oppose or abstain.</w:t>
                            </w:r>
                          </w:p>
                          <w:p w:rsidR="00AC4887" w:rsidRPr="006D76E1" w:rsidRDefault="00AC4887" w:rsidP="00AC48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180"/>
                              <w:rPr>
                                <w:sz w:val="18"/>
                              </w:rPr>
                            </w:pPr>
                            <w:r w:rsidRPr="006D76E1">
                              <w:rPr>
                                <w:sz w:val="18"/>
                              </w:rPr>
                              <w:t>Please respect the schedules of members and keep to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9F4DA0" id="Text Box 20" o:spid="_x0000_s1035" style="position:absolute;margin-left:81.75pt;margin-top:507.95pt;width:392.9pt;height:85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" fillcolor="#deeaf6 [660]" strokecolor="#002060" strokeweight="1pt">
                <v:stroke joinstyle="miter"/>
                <v:textbox>
                  <w:txbxContent>
                    <w:p w:rsidR="00AC4887" w:rsidRPr="006D76E1" w:rsidRDefault="00AC4887" w:rsidP="00AC4887">
                      <w:pPr>
                        <w:pStyle w:val="Heading2"/>
                        <w:rPr>
                          <w:sz w:val="22"/>
                        </w:rPr>
                      </w:pPr>
                      <w:r w:rsidRPr="006D76E1">
                        <w:rPr>
                          <w:sz w:val="22"/>
                        </w:rPr>
                        <w:t>Meeting Guidelines!</w:t>
                      </w:r>
                    </w:p>
                    <w:p w:rsidR="00AC4887" w:rsidRPr="006D76E1" w:rsidRDefault="00AC4887" w:rsidP="00AC48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180"/>
                        <w:rPr>
                          <w:sz w:val="18"/>
                        </w:rPr>
                      </w:pPr>
                      <w:r w:rsidRPr="006D76E1">
                        <w:rPr>
                          <w:sz w:val="18"/>
                        </w:rPr>
                        <w:t>The meeting is run by the committee Chair or Vice Chair</w:t>
                      </w:r>
                    </w:p>
                    <w:p w:rsidR="00AC4887" w:rsidRPr="006D76E1" w:rsidRDefault="00AC4887" w:rsidP="00AC48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180"/>
                        <w:rPr>
                          <w:sz w:val="18"/>
                        </w:rPr>
                      </w:pPr>
                      <w:r w:rsidRPr="006D76E1">
                        <w:rPr>
                          <w:sz w:val="18"/>
                        </w:rPr>
                        <w:t>The meeting will be more effective if the committee is engaged and participates in discussion</w:t>
                      </w:r>
                    </w:p>
                    <w:p w:rsidR="00AC4887" w:rsidRPr="006D76E1" w:rsidRDefault="00AC4887" w:rsidP="00AC48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180"/>
                        <w:rPr>
                          <w:sz w:val="18"/>
                        </w:rPr>
                      </w:pPr>
                      <w:r w:rsidRPr="006D76E1">
                        <w:rPr>
                          <w:sz w:val="18"/>
                        </w:rPr>
                        <w:t>Motions must be proposed, seconded and voted on: you can vote in favor, oppose or abstain.</w:t>
                      </w:r>
                    </w:p>
                    <w:p w:rsidR="00AC4887" w:rsidRPr="006D76E1" w:rsidRDefault="00AC4887" w:rsidP="00AC48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180"/>
                        <w:rPr>
                          <w:sz w:val="18"/>
                        </w:rPr>
                      </w:pPr>
                      <w:r w:rsidRPr="006D76E1">
                        <w:rPr>
                          <w:sz w:val="18"/>
                        </w:rPr>
                        <w:t>Please respect the schedules of members and keep to time</w:t>
                      </w:r>
                    </w:p>
                  </w:txbxContent>
                </v:textbox>
              </v:roundrect>
            </w:pict>
          </mc:Fallback>
        </mc:AlternateContent>
      </w:r>
      <w:bookmarkStart w:id="0" w:name="_GoBack"/>
      <w:bookmarkEnd w:id="0"/>
      <w:r w:rsidR="006F2E5B">
        <w:rPr>
          <w:noProof/>
        </w:rPr>
        <w:drawing>
          <wp:inline distT="0" distB="0" distL="0" distR="0" wp14:anchorId="149517A6" wp14:editId="36B8F7D9">
            <wp:extent cx="3307644" cy="6558280"/>
            <wp:effectExtent l="0" t="19050" r="64770" b="3302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sectPr w:rsidR="006F2E5B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4887" w:rsidRDefault="00AC4887" w:rsidP="00AC4887">
      <w:pPr>
        <w:spacing w:after="0" w:line="240" w:lineRule="auto"/>
      </w:pPr>
      <w:r>
        <w:separator/>
      </w:r>
    </w:p>
  </w:endnote>
  <w:endnote w:type="continuationSeparator" w:id="0">
    <w:p w:rsidR="00AC4887" w:rsidRDefault="00AC4887" w:rsidP="00AC4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4887" w:rsidRDefault="00AC4887" w:rsidP="00AC4887">
      <w:pPr>
        <w:spacing w:after="0" w:line="240" w:lineRule="auto"/>
      </w:pPr>
      <w:r>
        <w:separator/>
      </w:r>
    </w:p>
  </w:footnote>
  <w:footnote w:type="continuationSeparator" w:id="0">
    <w:p w:rsidR="00AC4887" w:rsidRDefault="00AC4887" w:rsidP="00AC4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4887" w:rsidRPr="00AC4887" w:rsidRDefault="00AC4887" w:rsidP="00AC4887">
    <w:pPr>
      <w:pStyle w:val="Heading1"/>
      <w:jc w:val="center"/>
      <w:rPr>
        <w:b/>
      </w:rPr>
    </w:pPr>
    <w:r w:rsidRPr="00AC4887">
      <w:rPr>
        <w:b/>
      </w:rPr>
      <w:t>Clark Colleg</w:t>
    </w:r>
    <w:r w:rsidR="00975D36">
      <w:rPr>
        <w:b/>
      </w:rPr>
      <w:t>e Advisory Committees -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0528E8"/>
    <w:multiLevelType w:val="hybridMultilevel"/>
    <w:tmpl w:val="01F8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7C0MDEyMDG3NDJU0lEKTi0uzszPAykwrAUAcS8/TiwAAAA="/>
  </w:docVars>
  <w:rsids>
    <w:rsidRoot w:val="006F2E5B"/>
    <w:rsid w:val="00020E38"/>
    <w:rsid w:val="000347E8"/>
    <w:rsid w:val="001F58BC"/>
    <w:rsid w:val="00243D77"/>
    <w:rsid w:val="002E43E7"/>
    <w:rsid w:val="0034565A"/>
    <w:rsid w:val="00491495"/>
    <w:rsid w:val="004963F8"/>
    <w:rsid w:val="004B3027"/>
    <w:rsid w:val="00547407"/>
    <w:rsid w:val="0056070E"/>
    <w:rsid w:val="00643CCF"/>
    <w:rsid w:val="00692D39"/>
    <w:rsid w:val="006C147A"/>
    <w:rsid w:val="006D76E1"/>
    <w:rsid w:val="006F2E5B"/>
    <w:rsid w:val="007F7BC7"/>
    <w:rsid w:val="00975D36"/>
    <w:rsid w:val="009F5EFE"/>
    <w:rsid w:val="00AC4887"/>
    <w:rsid w:val="00B077A8"/>
    <w:rsid w:val="00BA48D4"/>
    <w:rsid w:val="00E4085C"/>
    <w:rsid w:val="00F7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8D354"/>
  <w15:chartTrackingRefBased/>
  <w15:docId w15:val="{D949342F-E1D1-4982-82FC-17FF87328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8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48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37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C488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C4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4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887"/>
  </w:style>
  <w:style w:type="paragraph" w:styleId="Footer">
    <w:name w:val="footer"/>
    <w:basedOn w:val="Normal"/>
    <w:link w:val="FooterChar"/>
    <w:uiPriority w:val="99"/>
    <w:unhideWhenUsed/>
    <w:rsid w:val="00AC4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887"/>
  </w:style>
  <w:style w:type="character" w:customStyle="1" w:styleId="Heading1Char">
    <w:name w:val="Heading 1 Char"/>
    <w:basedOn w:val="DefaultParagraphFont"/>
    <w:link w:val="Heading1"/>
    <w:uiPriority w:val="9"/>
    <w:rsid w:val="00AC488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0E6C4A7-381B-4CB6-897E-390E157E8EDC}" type="doc">
      <dgm:prSet loTypeId="urn:microsoft.com/office/officeart/2005/8/layout/chevron2" loCatId="list" qsTypeId="urn:microsoft.com/office/officeart/2005/8/quickstyle/simple1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488A65F7-A63B-460D-B4EF-9C5BBC63D89C}">
      <dgm:prSet phldrT="[Text]"/>
      <dgm:spPr/>
      <dgm:t>
        <a:bodyPr/>
        <a:lstStyle/>
        <a:p>
          <a:r>
            <a:rPr lang="en-US"/>
            <a:t>Meeting Administration        (5-10 mins)</a:t>
          </a:r>
        </a:p>
      </dgm:t>
    </dgm:pt>
    <dgm:pt modelId="{B8BBEDB5-5704-45FF-808E-069940BD5242}" type="parTrans" cxnId="{B7D1D688-7E6E-4E72-9086-B5E6C12999F0}">
      <dgm:prSet/>
      <dgm:spPr/>
      <dgm:t>
        <a:bodyPr/>
        <a:lstStyle/>
        <a:p>
          <a:endParaRPr lang="en-US"/>
        </a:p>
      </dgm:t>
    </dgm:pt>
    <dgm:pt modelId="{94272355-3C42-4FA5-9071-4CAA8E49E507}" type="sibTrans" cxnId="{B7D1D688-7E6E-4E72-9086-B5E6C12999F0}">
      <dgm:prSet/>
      <dgm:spPr/>
      <dgm:t>
        <a:bodyPr/>
        <a:lstStyle/>
        <a:p>
          <a:endParaRPr lang="en-US"/>
        </a:p>
      </dgm:t>
    </dgm:pt>
    <dgm:pt modelId="{091FF8C8-6138-482D-A48A-7BCB4AD9DE07}">
      <dgm:prSet phldrT="[Text]"/>
      <dgm:spPr/>
      <dgm:t>
        <a:bodyPr/>
        <a:lstStyle/>
        <a:p>
          <a:r>
            <a:rPr lang="en-US"/>
            <a:t>Academic Plan Goal</a:t>
          </a:r>
        </a:p>
      </dgm:t>
    </dgm:pt>
    <dgm:pt modelId="{B68FCD90-C1F1-4FB5-A1A3-13352533E796}" type="parTrans" cxnId="{12547119-8934-49C7-8B9F-36F3F6D10D83}">
      <dgm:prSet/>
      <dgm:spPr/>
      <dgm:t>
        <a:bodyPr/>
        <a:lstStyle/>
        <a:p>
          <a:endParaRPr lang="en-US"/>
        </a:p>
      </dgm:t>
    </dgm:pt>
    <dgm:pt modelId="{12B79B78-0EDB-450A-856F-2C7610509D1B}" type="sibTrans" cxnId="{12547119-8934-49C7-8B9F-36F3F6D10D83}">
      <dgm:prSet/>
      <dgm:spPr/>
      <dgm:t>
        <a:bodyPr/>
        <a:lstStyle/>
        <a:p>
          <a:endParaRPr lang="en-US"/>
        </a:p>
      </dgm:t>
    </dgm:pt>
    <dgm:pt modelId="{ADAD486B-CE2A-4C46-A3F5-1E590E2E08B6}">
      <dgm:prSet phldrT="[Text]" custT="1"/>
      <dgm:spPr/>
      <dgm:t>
        <a:bodyPr/>
        <a:lstStyle/>
        <a:p>
          <a:r>
            <a:rPr lang="en-US" sz="900" b="0">
              <a:solidFill>
                <a:schemeClr val="tx2"/>
              </a:solidFill>
            </a:rPr>
            <a:t>Rebecca Kleiva - Programs and students</a:t>
          </a:r>
        </a:p>
      </dgm:t>
    </dgm:pt>
    <dgm:pt modelId="{60B65BD0-0502-4997-83D6-E244E905371C}" type="parTrans" cxnId="{5627E984-433B-42B5-A419-3AECBDDE220D}">
      <dgm:prSet/>
      <dgm:spPr/>
      <dgm:t>
        <a:bodyPr/>
        <a:lstStyle/>
        <a:p>
          <a:endParaRPr lang="en-US"/>
        </a:p>
      </dgm:t>
    </dgm:pt>
    <dgm:pt modelId="{EC2715A8-FDD2-48B4-9A46-467A7CB07AC8}" type="sibTrans" cxnId="{5627E984-433B-42B5-A419-3AECBDDE220D}">
      <dgm:prSet/>
      <dgm:spPr/>
      <dgm:t>
        <a:bodyPr/>
        <a:lstStyle/>
        <a:p>
          <a:endParaRPr lang="en-US"/>
        </a:p>
      </dgm:t>
    </dgm:pt>
    <dgm:pt modelId="{591F15E3-932E-4B4C-9E30-D153813EC974}">
      <dgm:prSet phldrT="[Text]"/>
      <dgm:spPr/>
      <dgm:t>
        <a:bodyPr/>
        <a:lstStyle/>
        <a:p>
          <a:r>
            <a:rPr lang="en-US"/>
            <a:t>Academic Plan Goal</a:t>
          </a:r>
        </a:p>
      </dgm:t>
    </dgm:pt>
    <dgm:pt modelId="{7C2D51F6-8D04-498F-92CC-4FB0E08F662D}" type="parTrans" cxnId="{1771ADA9-CD92-42ED-9437-9A638EDF6F4B}">
      <dgm:prSet/>
      <dgm:spPr/>
      <dgm:t>
        <a:bodyPr/>
        <a:lstStyle/>
        <a:p>
          <a:endParaRPr lang="en-US"/>
        </a:p>
      </dgm:t>
    </dgm:pt>
    <dgm:pt modelId="{9A48B34D-F419-47F9-A3B0-7123EDD657E8}" type="sibTrans" cxnId="{1771ADA9-CD92-42ED-9437-9A638EDF6F4B}">
      <dgm:prSet/>
      <dgm:spPr/>
      <dgm:t>
        <a:bodyPr/>
        <a:lstStyle/>
        <a:p>
          <a:endParaRPr lang="en-US"/>
        </a:p>
      </dgm:t>
    </dgm:pt>
    <dgm:pt modelId="{89765614-4658-496A-9278-209F2203F336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Scott Bailey - Economic Overview, COVID recovery </a:t>
          </a:r>
        </a:p>
      </dgm:t>
    </dgm:pt>
    <dgm:pt modelId="{253BDDCA-A618-4E24-B5CC-47816D450C0D}" type="parTrans" cxnId="{8982C785-AEF0-4531-99B5-96ECFAB7DE3C}">
      <dgm:prSet/>
      <dgm:spPr/>
      <dgm:t>
        <a:bodyPr/>
        <a:lstStyle/>
        <a:p>
          <a:endParaRPr lang="en-US"/>
        </a:p>
      </dgm:t>
    </dgm:pt>
    <dgm:pt modelId="{D8C70868-1501-43C9-8972-20974F5ED46D}" type="sibTrans" cxnId="{8982C785-AEF0-4531-99B5-96ECFAB7DE3C}">
      <dgm:prSet/>
      <dgm:spPr/>
      <dgm:t>
        <a:bodyPr/>
        <a:lstStyle/>
        <a:p>
          <a:endParaRPr lang="en-US"/>
        </a:p>
      </dgm:t>
    </dgm:pt>
    <dgm:pt modelId="{72E55F10-22BC-402D-96DD-D99F1909E38E}">
      <dgm:prSet phldrT="[Text]"/>
      <dgm:spPr/>
      <dgm:t>
        <a:bodyPr/>
        <a:lstStyle/>
        <a:p>
          <a:r>
            <a:rPr lang="en-US"/>
            <a:t>Academic Plan Goal</a:t>
          </a:r>
        </a:p>
      </dgm:t>
    </dgm:pt>
    <dgm:pt modelId="{F4BAED25-F3D9-4996-BD56-E921A38DCFCD}" type="parTrans" cxnId="{EFA63768-9187-4897-8286-23BC90009C3A}">
      <dgm:prSet/>
      <dgm:spPr/>
      <dgm:t>
        <a:bodyPr/>
        <a:lstStyle/>
        <a:p>
          <a:endParaRPr lang="en-US"/>
        </a:p>
      </dgm:t>
    </dgm:pt>
    <dgm:pt modelId="{B23BD531-1F62-41EA-9B31-204EE2D4F430}" type="sibTrans" cxnId="{EFA63768-9187-4897-8286-23BC90009C3A}">
      <dgm:prSet/>
      <dgm:spPr/>
      <dgm:t>
        <a:bodyPr/>
        <a:lstStyle/>
        <a:p>
          <a:endParaRPr lang="en-US"/>
        </a:p>
      </dgm:t>
    </dgm:pt>
    <dgm:pt modelId="{5C2238E5-7381-4594-82CC-BA7E68FC248A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Welcome and Introductions </a:t>
          </a:r>
        </a:p>
      </dgm:t>
    </dgm:pt>
    <dgm:pt modelId="{D0B0710C-F8CB-4BD6-B7DA-C87CF0C1C908}" type="sibTrans" cxnId="{8E7EE20F-D8A4-40AA-8C32-A1EDE4AE320D}">
      <dgm:prSet/>
      <dgm:spPr/>
      <dgm:t>
        <a:bodyPr/>
        <a:lstStyle/>
        <a:p>
          <a:endParaRPr lang="en-US"/>
        </a:p>
      </dgm:t>
    </dgm:pt>
    <dgm:pt modelId="{D470E6D9-402F-4C0F-A703-95D0AFF7BAA7}" type="parTrans" cxnId="{8E7EE20F-D8A4-40AA-8C32-A1EDE4AE320D}">
      <dgm:prSet/>
      <dgm:spPr/>
      <dgm:t>
        <a:bodyPr/>
        <a:lstStyle/>
        <a:p>
          <a:endParaRPr lang="en-US"/>
        </a:p>
      </dgm:t>
    </dgm:pt>
    <dgm:pt modelId="{D6304648-711C-4247-AA61-AD4D2DE2873D}">
      <dgm:prSet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Program Mix </a:t>
          </a:r>
        </a:p>
      </dgm:t>
    </dgm:pt>
    <dgm:pt modelId="{04756A06-2EEB-4C83-8595-4497519070B8}" type="sibTrans" cxnId="{DA170D91-65EF-475F-B360-2525A962BB30}">
      <dgm:prSet/>
      <dgm:spPr/>
      <dgm:t>
        <a:bodyPr/>
        <a:lstStyle/>
        <a:p>
          <a:endParaRPr lang="en-US"/>
        </a:p>
      </dgm:t>
    </dgm:pt>
    <dgm:pt modelId="{A0FB586E-C6F8-4ED9-9235-7EF4429AA45F}" type="parTrans" cxnId="{DA170D91-65EF-475F-B360-2525A962BB30}">
      <dgm:prSet/>
      <dgm:spPr/>
      <dgm:t>
        <a:bodyPr/>
        <a:lstStyle/>
        <a:p>
          <a:endParaRPr lang="en-US"/>
        </a:p>
      </dgm:t>
    </dgm:pt>
    <dgm:pt modelId="{00163C60-068D-4ED2-A088-E34E503E2245}">
      <dgm:prSet phldrT="[Text]"/>
      <dgm:spPr/>
      <dgm:t>
        <a:bodyPr/>
        <a:lstStyle/>
        <a:p>
          <a:r>
            <a:rPr lang="en-US"/>
            <a:t>Academic Plan Goals</a:t>
          </a:r>
        </a:p>
      </dgm:t>
    </dgm:pt>
    <dgm:pt modelId="{A46FC175-C0A8-45B7-A43D-256FDAB34A89}" type="sibTrans" cxnId="{9196B2D3-9BC3-4453-BE82-AADFF222758B}">
      <dgm:prSet/>
      <dgm:spPr/>
      <dgm:t>
        <a:bodyPr/>
        <a:lstStyle/>
        <a:p>
          <a:endParaRPr lang="en-US"/>
        </a:p>
      </dgm:t>
    </dgm:pt>
    <dgm:pt modelId="{1A356C75-5F7E-4B9F-8D61-1BE5973E7283}" type="parTrans" cxnId="{9196B2D3-9BC3-4453-BE82-AADFF222758B}">
      <dgm:prSet/>
      <dgm:spPr/>
      <dgm:t>
        <a:bodyPr/>
        <a:lstStyle/>
        <a:p>
          <a:endParaRPr lang="en-US"/>
        </a:p>
      </dgm:t>
    </dgm:pt>
    <dgm:pt modelId="{9AC60DA3-0D53-4762-8692-B39092617F75}">
      <dgm:prSet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College Recovery Plan</a:t>
          </a:r>
        </a:p>
      </dgm:t>
    </dgm:pt>
    <dgm:pt modelId="{BFA34B26-C9F9-458A-9FE9-5F56448B1017}" type="sibTrans" cxnId="{EABFBF4B-E8B3-41B7-B9A3-9AF36C3C2895}">
      <dgm:prSet/>
      <dgm:spPr/>
      <dgm:t>
        <a:bodyPr/>
        <a:lstStyle/>
        <a:p>
          <a:endParaRPr lang="en-US"/>
        </a:p>
      </dgm:t>
    </dgm:pt>
    <dgm:pt modelId="{27C36C70-8054-46D3-9C37-F40993AC2144}" type="parTrans" cxnId="{EABFBF4B-E8B3-41B7-B9A3-9AF36C3C2895}">
      <dgm:prSet/>
      <dgm:spPr/>
      <dgm:t>
        <a:bodyPr/>
        <a:lstStyle/>
        <a:p>
          <a:endParaRPr lang="en-US"/>
        </a:p>
      </dgm:t>
    </dgm:pt>
    <dgm:pt modelId="{EA5A45F7-5F3F-4C95-940D-4BFA1698CE10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Approval of previous meeting minutes </a:t>
          </a:r>
        </a:p>
      </dgm:t>
    </dgm:pt>
    <dgm:pt modelId="{F8718146-C804-46CC-8CF9-8A20FC869EFC}" type="parTrans" cxnId="{FC75959A-833B-4E99-9FD7-7003D06A8660}">
      <dgm:prSet/>
      <dgm:spPr/>
      <dgm:t>
        <a:bodyPr/>
        <a:lstStyle/>
        <a:p>
          <a:endParaRPr lang="en-US"/>
        </a:p>
      </dgm:t>
    </dgm:pt>
    <dgm:pt modelId="{95AB7D15-0C94-4A44-93B2-99C5DFE72E65}" type="sibTrans" cxnId="{FC75959A-833B-4E99-9FD7-7003D06A8660}">
      <dgm:prSet/>
      <dgm:spPr/>
      <dgm:t>
        <a:bodyPr/>
        <a:lstStyle/>
        <a:p>
          <a:endParaRPr lang="en-US"/>
        </a:p>
      </dgm:t>
    </dgm:pt>
    <dgm:pt modelId="{B77F468C-E75D-4DF4-947E-D1B19A790AD7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Set next meeting dates </a:t>
          </a:r>
        </a:p>
      </dgm:t>
    </dgm:pt>
    <dgm:pt modelId="{DA443223-F80C-4553-A064-DF57D36F36F3}" type="parTrans" cxnId="{79ED37CE-563A-4B14-B64B-D38855B62E65}">
      <dgm:prSet/>
      <dgm:spPr/>
      <dgm:t>
        <a:bodyPr/>
        <a:lstStyle/>
        <a:p>
          <a:endParaRPr lang="en-US"/>
        </a:p>
      </dgm:t>
    </dgm:pt>
    <dgm:pt modelId="{2BC434E2-E54D-41F8-9A20-9AB63CCFBA23}" type="sibTrans" cxnId="{79ED37CE-563A-4B14-B64B-D38855B62E65}">
      <dgm:prSet/>
      <dgm:spPr/>
      <dgm:t>
        <a:bodyPr/>
        <a:lstStyle/>
        <a:p>
          <a:endParaRPr lang="en-US"/>
        </a:p>
      </dgm:t>
    </dgm:pt>
    <dgm:pt modelId="{94F5A1F0-2794-45D5-BB6F-AA3823CF59AB}">
      <dgm:prSet phldrT="[Text]" custT="1"/>
      <dgm:spPr/>
      <dgm:t>
        <a:bodyPr/>
        <a:lstStyle/>
        <a:p>
          <a:r>
            <a:rPr lang="en-US" sz="900" b="1">
              <a:solidFill>
                <a:schemeClr val="tx2"/>
              </a:solidFill>
            </a:rPr>
            <a:t>Announcements</a:t>
          </a:r>
        </a:p>
      </dgm:t>
    </dgm:pt>
    <dgm:pt modelId="{483CEF33-7652-4326-BAA4-7CBE0448D63C}" type="parTrans" cxnId="{9561DF4C-6FB5-4FFB-B6D2-B5449775A24C}">
      <dgm:prSet/>
      <dgm:spPr/>
      <dgm:t>
        <a:bodyPr/>
        <a:lstStyle/>
        <a:p>
          <a:endParaRPr lang="en-US"/>
        </a:p>
      </dgm:t>
    </dgm:pt>
    <dgm:pt modelId="{3311CAB2-648E-4E7C-9A27-F976C1599201}" type="sibTrans" cxnId="{9561DF4C-6FB5-4FFB-B6D2-B5449775A24C}">
      <dgm:prSet/>
      <dgm:spPr/>
      <dgm:t>
        <a:bodyPr/>
        <a:lstStyle/>
        <a:p>
          <a:endParaRPr lang="en-US"/>
        </a:p>
      </dgm:t>
    </dgm:pt>
    <dgm:pt modelId="{950110D6-903B-4492-9C5E-1B8F70D54B7A}">
      <dgm:prSet phldrT="[Text]" custT="1"/>
      <dgm:spPr/>
      <dgm:t>
        <a:bodyPr/>
        <a:lstStyle/>
        <a:p>
          <a:r>
            <a:rPr lang="en-US" sz="900" b="0">
              <a:solidFill>
                <a:schemeClr val="tx2"/>
              </a:solidFill>
            </a:rPr>
            <a:t>Genevieve Howard - Resource updates  </a:t>
          </a:r>
        </a:p>
      </dgm:t>
    </dgm:pt>
    <dgm:pt modelId="{E29C019D-FE63-4079-9FDE-2BBA3092558F}" type="parTrans" cxnId="{8D220E40-BEF3-4CA9-BAB7-E9B0E456D8BD}">
      <dgm:prSet/>
      <dgm:spPr/>
      <dgm:t>
        <a:bodyPr/>
        <a:lstStyle/>
        <a:p>
          <a:endParaRPr lang="en-US"/>
        </a:p>
      </dgm:t>
    </dgm:pt>
    <dgm:pt modelId="{6CE4999D-A38F-4EB2-B0EF-706169B3C827}" type="sibTrans" cxnId="{8D220E40-BEF3-4CA9-BAB7-E9B0E456D8BD}">
      <dgm:prSet/>
      <dgm:spPr/>
      <dgm:t>
        <a:bodyPr/>
        <a:lstStyle/>
        <a:p>
          <a:endParaRPr lang="en-US"/>
        </a:p>
      </dgm:t>
    </dgm:pt>
    <dgm:pt modelId="{0924625B-B68F-4BFF-99A2-30965622E4B4}">
      <dgm:prSet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WRT/Perkins 2021-2022 Planning Numbers</a:t>
          </a:r>
        </a:p>
      </dgm:t>
    </dgm:pt>
    <dgm:pt modelId="{1AF2826C-5504-43D8-8C52-CB1196FC6EB2}" type="parTrans" cxnId="{A1F5D046-F9E5-489E-BF3C-3E45F1BAE628}">
      <dgm:prSet/>
      <dgm:spPr/>
      <dgm:t>
        <a:bodyPr/>
        <a:lstStyle/>
        <a:p>
          <a:endParaRPr lang="en-US"/>
        </a:p>
      </dgm:t>
    </dgm:pt>
    <dgm:pt modelId="{47F6E8B6-CC39-4B36-8518-F533B1097CB5}" type="sibTrans" cxnId="{A1F5D046-F9E5-489E-BF3C-3E45F1BAE628}">
      <dgm:prSet/>
      <dgm:spPr/>
      <dgm:t>
        <a:bodyPr/>
        <a:lstStyle/>
        <a:p>
          <a:endParaRPr lang="en-US"/>
        </a:p>
      </dgm:t>
    </dgm:pt>
    <dgm:pt modelId="{66CC8862-EF3E-4483-B786-385D7ABC4845}" type="pres">
      <dgm:prSet presAssocID="{D0E6C4A7-381B-4CB6-897E-390E157E8EDC}" presName="linearFlow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C064F065-7D5F-45C1-85D1-7B85E242522D}" type="pres">
      <dgm:prSet presAssocID="{488A65F7-A63B-460D-B4EF-9C5BBC63D89C}" presName="composite" presStyleCnt="0"/>
      <dgm:spPr/>
    </dgm:pt>
    <dgm:pt modelId="{08758119-CA16-441C-BDDE-7C0FB98AF439}" type="pres">
      <dgm:prSet presAssocID="{488A65F7-A63B-460D-B4EF-9C5BBC63D89C}" presName="parentText" presStyleLbl="alignNode1" presStyleIdx="0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CDAF93C-BBF6-45D3-8D8F-5DFBD00EB9E0}" type="pres">
      <dgm:prSet presAssocID="{488A65F7-A63B-460D-B4EF-9C5BBC63D89C}" presName="descendantText" presStyleLbl="alignAcc1" presStyleIdx="0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915D3CF-4146-405C-AA48-7994A7B98C18}" type="pres">
      <dgm:prSet presAssocID="{94272355-3C42-4FA5-9071-4CAA8E49E507}" presName="sp" presStyleCnt="0"/>
      <dgm:spPr/>
    </dgm:pt>
    <dgm:pt modelId="{09542AED-DFB3-486F-8146-8EBA48B224E5}" type="pres">
      <dgm:prSet presAssocID="{091FF8C8-6138-482D-A48A-7BCB4AD9DE07}" presName="composite" presStyleCnt="0"/>
      <dgm:spPr/>
    </dgm:pt>
    <dgm:pt modelId="{007AD155-0B01-464E-A07F-48DF76D3C55B}" type="pres">
      <dgm:prSet presAssocID="{091FF8C8-6138-482D-A48A-7BCB4AD9DE07}" presName="parentText" presStyleLbl="alignNode1" presStyleIdx="1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EF62C01-0156-4468-BC5B-2900BBD37D44}" type="pres">
      <dgm:prSet presAssocID="{091FF8C8-6138-482D-A48A-7BCB4AD9DE07}" presName="descendantText" presStyleLbl="alignAcc1" presStyleIdx="1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D1C0BBC-9F4E-46A6-9363-0005A08031BA}" type="pres">
      <dgm:prSet presAssocID="{12B79B78-0EDB-450A-856F-2C7610509D1B}" presName="sp" presStyleCnt="0"/>
      <dgm:spPr/>
    </dgm:pt>
    <dgm:pt modelId="{B19EE5AE-2C81-4B93-8371-EA9BDC113D31}" type="pres">
      <dgm:prSet presAssocID="{591F15E3-932E-4B4C-9E30-D153813EC974}" presName="composite" presStyleCnt="0"/>
      <dgm:spPr/>
    </dgm:pt>
    <dgm:pt modelId="{CC17EE34-38F2-44C8-84CD-BC9681213A87}" type="pres">
      <dgm:prSet presAssocID="{591F15E3-932E-4B4C-9E30-D153813EC974}" presName="parentText" presStyleLbl="alignNode1" presStyleIdx="2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FC5D01E-A6F5-429A-A224-7D89ADC33467}" type="pres">
      <dgm:prSet presAssocID="{591F15E3-932E-4B4C-9E30-D153813EC974}" presName="descendantText" presStyleLbl="alignAcc1" presStyleIdx="2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B68BEB-0934-4DB9-815F-698401764384}" type="pres">
      <dgm:prSet presAssocID="{9A48B34D-F419-47F9-A3B0-7123EDD657E8}" presName="sp" presStyleCnt="0"/>
      <dgm:spPr/>
    </dgm:pt>
    <dgm:pt modelId="{3443EB04-21B4-46F2-B752-4F1859DE9C10}" type="pres">
      <dgm:prSet presAssocID="{72E55F10-22BC-402D-96DD-D99F1909E38E}" presName="composite" presStyleCnt="0"/>
      <dgm:spPr/>
    </dgm:pt>
    <dgm:pt modelId="{471CDDA9-64BA-403B-939A-3BC7209D6699}" type="pres">
      <dgm:prSet presAssocID="{72E55F10-22BC-402D-96DD-D99F1909E38E}" presName="parentText" presStyleLbl="alignNode1" presStyleIdx="3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254FC70-3A29-42BE-B134-91D011129504}" type="pres">
      <dgm:prSet presAssocID="{72E55F10-22BC-402D-96DD-D99F1909E38E}" presName="descendantText" presStyleLbl="alignAcc1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31EB46E-2CF2-402B-993F-28858A05A10A}" type="pres">
      <dgm:prSet presAssocID="{B23BD531-1F62-41EA-9B31-204EE2D4F430}" presName="sp" presStyleCnt="0"/>
      <dgm:spPr/>
    </dgm:pt>
    <dgm:pt modelId="{91A3848A-EB2E-4504-8996-AD19C165F659}" type="pres">
      <dgm:prSet presAssocID="{00163C60-068D-4ED2-A088-E34E503E2245}" presName="composite" presStyleCnt="0"/>
      <dgm:spPr/>
    </dgm:pt>
    <dgm:pt modelId="{0FD86084-8073-483D-9F74-9F84DA485BC3}" type="pres">
      <dgm:prSet presAssocID="{00163C60-068D-4ED2-A088-E34E503E2245}" presName="parentText" presStyleLbl="alignNode1" presStyleIdx="4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9C43F4E-F3C3-4756-BC8B-18B1CEDAA850}" type="pres">
      <dgm:prSet presAssocID="{00163C60-068D-4ED2-A088-E34E503E2245}" presName="descendantText" presStyleLbl="alignAcc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8D220E40-BEF3-4CA9-BAB7-E9B0E456D8BD}" srcId="{94F5A1F0-2794-45D5-BB6F-AA3823CF59AB}" destId="{950110D6-903B-4492-9C5E-1B8F70D54B7A}" srcOrd="1" destOrd="0" parTransId="{E29C019D-FE63-4079-9FDE-2BBA3092558F}" sibTransId="{6CE4999D-A38F-4EB2-B0EF-706169B3C827}"/>
    <dgm:cxn modelId="{C9005E3E-7CD7-4DC4-B8A5-CC23C1758A41}" type="presOf" srcId="{488A65F7-A63B-460D-B4EF-9C5BBC63D89C}" destId="{08758119-CA16-441C-BDDE-7C0FB98AF439}" srcOrd="0" destOrd="0" presId="urn:microsoft.com/office/officeart/2005/8/layout/chevron2"/>
    <dgm:cxn modelId="{EFA63768-9187-4897-8286-23BC90009C3A}" srcId="{D0E6C4A7-381B-4CB6-897E-390E157E8EDC}" destId="{72E55F10-22BC-402D-96DD-D99F1909E38E}" srcOrd="3" destOrd="0" parTransId="{F4BAED25-F3D9-4996-BD56-E921A38DCFCD}" sibTransId="{B23BD531-1F62-41EA-9B31-204EE2D4F430}"/>
    <dgm:cxn modelId="{12547119-8934-49C7-8B9F-36F3F6D10D83}" srcId="{D0E6C4A7-381B-4CB6-897E-390E157E8EDC}" destId="{091FF8C8-6138-482D-A48A-7BCB4AD9DE07}" srcOrd="1" destOrd="0" parTransId="{B68FCD90-C1F1-4FB5-A1A3-13352533E796}" sibTransId="{12B79B78-0EDB-450A-856F-2C7610509D1B}"/>
    <dgm:cxn modelId="{BFF07D0D-23DF-45EF-8A36-33DC662D69AD}" type="presOf" srcId="{091FF8C8-6138-482D-A48A-7BCB4AD9DE07}" destId="{007AD155-0B01-464E-A07F-48DF76D3C55B}" srcOrd="0" destOrd="0" presId="urn:microsoft.com/office/officeart/2005/8/layout/chevron2"/>
    <dgm:cxn modelId="{79ED37CE-563A-4B14-B64B-D38855B62E65}" srcId="{488A65F7-A63B-460D-B4EF-9C5BBC63D89C}" destId="{B77F468C-E75D-4DF4-947E-D1B19A790AD7}" srcOrd="2" destOrd="0" parTransId="{DA443223-F80C-4553-A064-DF57D36F36F3}" sibTransId="{2BC434E2-E54D-41F8-9A20-9AB63CCFBA23}"/>
    <dgm:cxn modelId="{BD17BAE1-E7F4-4D37-9DBF-1AB33D9A0B4B}" type="presOf" srcId="{EA5A45F7-5F3F-4C95-940D-4BFA1698CE10}" destId="{0CDAF93C-BBF6-45D3-8D8F-5DFBD00EB9E0}" srcOrd="0" destOrd="1" presId="urn:microsoft.com/office/officeart/2005/8/layout/chevron2"/>
    <dgm:cxn modelId="{FC75959A-833B-4E99-9FD7-7003D06A8660}" srcId="{488A65F7-A63B-460D-B4EF-9C5BBC63D89C}" destId="{EA5A45F7-5F3F-4C95-940D-4BFA1698CE10}" srcOrd="1" destOrd="0" parTransId="{F8718146-C804-46CC-8CF9-8A20FC869EFC}" sibTransId="{95AB7D15-0C94-4A44-93B2-99C5DFE72E65}"/>
    <dgm:cxn modelId="{CF2142C4-0A32-4497-9A06-763F7F74E810}" type="presOf" srcId="{950110D6-903B-4492-9C5E-1B8F70D54B7A}" destId="{1EF62C01-0156-4468-BC5B-2900BBD37D44}" srcOrd="0" destOrd="2" presId="urn:microsoft.com/office/officeart/2005/8/layout/chevron2"/>
    <dgm:cxn modelId="{2D24DA8B-A8EF-4982-A0C9-70BA2DD6D2AC}" type="presOf" srcId="{0924625B-B68F-4BFF-99A2-30965622E4B4}" destId="{3254FC70-3A29-42BE-B134-91D011129504}" srcOrd="0" destOrd="0" presId="urn:microsoft.com/office/officeart/2005/8/layout/chevron2"/>
    <dgm:cxn modelId="{7B26BBD2-DE6C-4961-B1F1-AD64B110A082}" type="presOf" srcId="{9AC60DA3-0D53-4762-8692-B39092617F75}" destId="{39C43F4E-F3C3-4756-BC8B-18B1CEDAA850}" srcOrd="0" destOrd="0" presId="urn:microsoft.com/office/officeart/2005/8/layout/chevron2"/>
    <dgm:cxn modelId="{CBF4444B-7119-40ED-A141-9A52F76F6CFE}" type="presOf" srcId="{ADAD486B-CE2A-4C46-A3F5-1E590E2E08B6}" destId="{1EF62C01-0156-4468-BC5B-2900BBD37D44}" srcOrd="0" destOrd="1" presId="urn:microsoft.com/office/officeart/2005/8/layout/chevron2"/>
    <dgm:cxn modelId="{45AF98B7-278D-4648-B37F-ED235D8D7BB3}" type="presOf" srcId="{89765614-4658-496A-9278-209F2203F336}" destId="{6FC5D01E-A6F5-429A-A224-7D89ADC33467}" srcOrd="0" destOrd="0" presId="urn:microsoft.com/office/officeart/2005/8/layout/chevron2"/>
    <dgm:cxn modelId="{8E7EE20F-D8A4-40AA-8C32-A1EDE4AE320D}" srcId="{488A65F7-A63B-460D-B4EF-9C5BBC63D89C}" destId="{5C2238E5-7381-4594-82CC-BA7E68FC248A}" srcOrd="0" destOrd="0" parTransId="{D470E6D9-402F-4C0F-A703-95D0AFF7BAA7}" sibTransId="{D0B0710C-F8CB-4BD6-B7DA-C87CF0C1C908}"/>
    <dgm:cxn modelId="{3CC52B91-2665-44B6-B9A2-14B5D35BA15F}" type="presOf" srcId="{72E55F10-22BC-402D-96DD-D99F1909E38E}" destId="{471CDDA9-64BA-403B-939A-3BC7209D6699}" srcOrd="0" destOrd="0" presId="urn:microsoft.com/office/officeart/2005/8/layout/chevron2"/>
    <dgm:cxn modelId="{D4D95764-3467-4542-A08A-32F1E4F01988}" type="presOf" srcId="{D6304648-711C-4247-AA61-AD4D2DE2873D}" destId="{3254FC70-3A29-42BE-B134-91D011129504}" srcOrd="0" destOrd="1" presId="urn:microsoft.com/office/officeart/2005/8/layout/chevron2"/>
    <dgm:cxn modelId="{A122FEBE-3F96-4A97-9585-A0FD6CD504F7}" type="presOf" srcId="{00163C60-068D-4ED2-A088-E34E503E2245}" destId="{0FD86084-8073-483D-9F74-9F84DA485BC3}" srcOrd="0" destOrd="0" presId="urn:microsoft.com/office/officeart/2005/8/layout/chevron2"/>
    <dgm:cxn modelId="{9196B2D3-9BC3-4453-BE82-AADFF222758B}" srcId="{D0E6C4A7-381B-4CB6-897E-390E157E8EDC}" destId="{00163C60-068D-4ED2-A088-E34E503E2245}" srcOrd="4" destOrd="0" parTransId="{1A356C75-5F7E-4B9F-8D61-1BE5973E7283}" sibTransId="{A46FC175-C0A8-45B7-A43D-256FDAB34A89}"/>
    <dgm:cxn modelId="{9261A371-9402-4CD3-917F-575842D160BB}" type="presOf" srcId="{B77F468C-E75D-4DF4-947E-D1B19A790AD7}" destId="{0CDAF93C-BBF6-45D3-8D8F-5DFBD00EB9E0}" srcOrd="0" destOrd="2" presId="urn:microsoft.com/office/officeart/2005/8/layout/chevron2"/>
    <dgm:cxn modelId="{1771ADA9-CD92-42ED-9437-9A638EDF6F4B}" srcId="{D0E6C4A7-381B-4CB6-897E-390E157E8EDC}" destId="{591F15E3-932E-4B4C-9E30-D153813EC974}" srcOrd="2" destOrd="0" parTransId="{7C2D51F6-8D04-498F-92CC-4FB0E08F662D}" sibTransId="{9A48B34D-F419-47F9-A3B0-7123EDD657E8}"/>
    <dgm:cxn modelId="{07E66E30-3D83-4D04-B4AD-75542EFFDEAA}" type="presOf" srcId="{94F5A1F0-2794-45D5-BB6F-AA3823CF59AB}" destId="{1EF62C01-0156-4468-BC5B-2900BBD37D44}" srcOrd="0" destOrd="0" presId="urn:microsoft.com/office/officeart/2005/8/layout/chevron2"/>
    <dgm:cxn modelId="{CA6CBA24-137F-439B-9D91-A3A2BFBF317B}" type="presOf" srcId="{D0E6C4A7-381B-4CB6-897E-390E157E8EDC}" destId="{66CC8862-EF3E-4483-B786-385D7ABC4845}" srcOrd="0" destOrd="0" presId="urn:microsoft.com/office/officeart/2005/8/layout/chevron2"/>
    <dgm:cxn modelId="{8982C785-AEF0-4531-99B5-96ECFAB7DE3C}" srcId="{591F15E3-932E-4B4C-9E30-D153813EC974}" destId="{89765614-4658-496A-9278-209F2203F336}" srcOrd="0" destOrd="0" parTransId="{253BDDCA-A618-4E24-B5CC-47816D450C0D}" sibTransId="{D8C70868-1501-43C9-8972-20974F5ED46D}"/>
    <dgm:cxn modelId="{A1F5D046-F9E5-489E-BF3C-3E45F1BAE628}" srcId="{72E55F10-22BC-402D-96DD-D99F1909E38E}" destId="{0924625B-B68F-4BFF-99A2-30965622E4B4}" srcOrd="0" destOrd="0" parTransId="{1AF2826C-5504-43D8-8C52-CB1196FC6EB2}" sibTransId="{47F6E8B6-CC39-4B36-8518-F533B1097CB5}"/>
    <dgm:cxn modelId="{B7D1D688-7E6E-4E72-9086-B5E6C12999F0}" srcId="{D0E6C4A7-381B-4CB6-897E-390E157E8EDC}" destId="{488A65F7-A63B-460D-B4EF-9C5BBC63D89C}" srcOrd="0" destOrd="0" parTransId="{B8BBEDB5-5704-45FF-808E-069940BD5242}" sibTransId="{94272355-3C42-4FA5-9071-4CAA8E49E507}"/>
    <dgm:cxn modelId="{5627E984-433B-42B5-A419-3AECBDDE220D}" srcId="{94F5A1F0-2794-45D5-BB6F-AA3823CF59AB}" destId="{ADAD486B-CE2A-4C46-A3F5-1E590E2E08B6}" srcOrd="0" destOrd="0" parTransId="{60B65BD0-0502-4997-83D6-E244E905371C}" sibTransId="{EC2715A8-FDD2-48B4-9A46-467A7CB07AC8}"/>
    <dgm:cxn modelId="{9561DF4C-6FB5-4FFB-B6D2-B5449775A24C}" srcId="{091FF8C8-6138-482D-A48A-7BCB4AD9DE07}" destId="{94F5A1F0-2794-45D5-BB6F-AA3823CF59AB}" srcOrd="0" destOrd="0" parTransId="{483CEF33-7652-4326-BAA4-7CBE0448D63C}" sibTransId="{3311CAB2-648E-4E7C-9A27-F976C1599201}"/>
    <dgm:cxn modelId="{95A60DA7-5D34-4652-B362-3BF9BBA1FB29}" type="presOf" srcId="{591F15E3-932E-4B4C-9E30-D153813EC974}" destId="{CC17EE34-38F2-44C8-84CD-BC9681213A87}" srcOrd="0" destOrd="0" presId="urn:microsoft.com/office/officeart/2005/8/layout/chevron2"/>
    <dgm:cxn modelId="{2E2C056A-2C33-4F90-8A4D-AFDB829DAB33}" type="presOf" srcId="{5C2238E5-7381-4594-82CC-BA7E68FC248A}" destId="{0CDAF93C-BBF6-45D3-8D8F-5DFBD00EB9E0}" srcOrd="0" destOrd="0" presId="urn:microsoft.com/office/officeart/2005/8/layout/chevron2"/>
    <dgm:cxn modelId="{EABFBF4B-E8B3-41B7-B9A3-9AF36C3C2895}" srcId="{00163C60-068D-4ED2-A088-E34E503E2245}" destId="{9AC60DA3-0D53-4762-8692-B39092617F75}" srcOrd="0" destOrd="0" parTransId="{27C36C70-8054-46D3-9C37-F40993AC2144}" sibTransId="{BFA34B26-C9F9-458A-9FE9-5F56448B1017}"/>
    <dgm:cxn modelId="{DA170D91-65EF-475F-B360-2525A962BB30}" srcId="{72E55F10-22BC-402D-96DD-D99F1909E38E}" destId="{D6304648-711C-4247-AA61-AD4D2DE2873D}" srcOrd="1" destOrd="0" parTransId="{A0FB586E-C6F8-4ED9-9235-7EF4429AA45F}" sibTransId="{04756A06-2EEB-4C83-8595-4497519070B8}"/>
    <dgm:cxn modelId="{D09B6738-12FA-4BBB-8D61-7CBA6A4D3862}" type="presParOf" srcId="{66CC8862-EF3E-4483-B786-385D7ABC4845}" destId="{C064F065-7D5F-45C1-85D1-7B85E242522D}" srcOrd="0" destOrd="0" presId="urn:microsoft.com/office/officeart/2005/8/layout/chevron2"/>
    <dgm:cxn modelId="{EAC2E15F-2E97-4963-96ED-5848312CEA46}" type="presParOf" srcId="{C064F065-7D5F-45C1-85D1-7B85E242522D}" destId="{08758119-CA16-441C-BDDE-7C0FB98AF439}" srcOrd="0" destOrd="0" presId="urn:microsoft.com/office/officeart/2005/8/layout/chevron2"/>
    <dgm:cxn modelId="{9FC57646-5BF0-4B9A-A0A7-DA4C209C3DEA}" type="presParOf" srcId="{C064F065-7D5F-45C1-85D1-7B85E242522D}" destId="{0CDAF93C-BBF6-45D3-8D8F-5DFBD00EB9E0}" srcOrd="1" destOrd="0" presId="urn:microsoft.com/office/officeart/2005/8/layout/chevron2"/>
    <dgm:cxn modelId="{33B08D09-B65D-4041-A040-5F9106E7DB9D}" type="presParOf" srcId="{66CC8862-EF3E-4483-B786-385D7ABC4845}" destId="{4915D3CF-4146-405C-AA48-7994A7B98C18}" srcOrd="1" destOrd="0" presId="urn:microsoft.com/office/officeart/2005/8/layout/chevron2"/>
    <dgm:cxn modelId="{CEE56B0D-2F1D-46D2-9658-D3377A6D6DF3}" type="presParOf" srcId="{66CC8862-EF3E-4483-B786-385D7ABC4845}" destId="{09542AED-DFB3-486F-8146-8EBA48B224E5}" srcOrd="2" destOrd="0" presId="urn:microsoft.com/office/officeart/2005/8/layout/chevron2"/>
    <dgm:cxn modelId="{B8897DEB-D856-42E3-AE22-59A8482EF937}" type="presParOf" srcId="{09542AED-DFB3-486F-8146-8EBA48B224E5}" destId="{007AD155-0B01-464E-A07F-48DF76D3C55B}" srcOrd="0" destOrd="0" presId="urn:microsoft.com/office/officeart/2005/8/layout/chevron2"/>
    <dgm:cxn modelId="{39361848-2C79-440C-ACFD-DFA3D0D0D464}" type="presParOf" srcId="{09542AED-DFB3-486F-8146-8EBA48B224E5}" destId="{1EF62C01-0156-4468-BC5B-2900BBD37D44}" srcOrd="1" destOrd="0" presId="urn:microsoft.com/office/officeart/2005/8/layout/chevron2"/>
    <dgm:cxn modelId="{8A3813A0-F0CA-46F6-8DA7-4479CD0910DB}" type="presParOf" srcId="{66CC8862-EF3E-4483-B786-385D7ABC4845}" destId="{7D1C0BBC-9F4E-46A6-9363-0005A08031BA}" srcOrd="3" destOrd="0" presId="urn:microsoft.com/office/officeart/2005/8/layout/chevron2"/>
    <dgm:cxn modelId="{1F5153E6-80E6-45BD-8FF7-A0181DEDE31E}" type="presParOf" srcId="{66CC8862-EF3E-4483-B786-385D7ABC4845}" destId="{B19EE5AE-2C81-4B93-8371-EA9BDC113D31}" srcOrd="4" destOrd="0" presId="urn:microsoft.com/office/officeart/2005/8/layout/chevron2"/>
    <dgm:cxn modelId="{C9A7F86E-3116-4682-83FD-29632A27060B}" type="presParOf" srcId="{B19EE5AE-2C81-4B93-8371-EA9BDC113D31}" destId="{CC17EE34-38F2-44C8-84CD-BC9681213A87}" srcOrd="0" destOrd="0" presId="urn:microsoft.com/office/officeart/2005/8/layout/chevron2"/>
    <dgm:cxn modelId="{E852EC8E-4FEA-45B8-9D8B-506980CD25BA}" type="presParOf" srcId="{B19EE5AE-2C81-4B93-8371-EA9BDC113D31}" destId="{6FC5D01E-A6F5-429A-A224-7D89ADC33467}" srcOrd="1" destOrd="0" presId="urn:microsoft.com/office/officeart/2005/8/layout/chevron2"/>
    <dgm:cxn modelId="{9ED9ECA0-D798-448D-9C26-F77FC2565991}" type="presParOf" srcId="{66CC8862-EF3E-4483-B786-385D7ABC4845}" destId="{09B68BEB-0934-4DB9-815F-698401764384}" srcOrd="5" destOrd="0" presId="urn:microsoft.com/office/officeart/2005/8/layout/chevron2"/>
    <dgm:cxn modelId="{E6ECC8A6-0CB3-4FD6-A563-F950FEF08268}" type="presParOf" srcId="{66CC8862-EF3E-4483-B786-385D7ABC4845}" destId="{3443EB04-21B4-46F2-B752-4F1859DE9C10}" srcOrd="6" destOrd="0" presId="urn:microsoft.com/office/officeart/2005/8/layout/chevron2"/>
    <dgm:cxn modelId="{C8172277-24F1-4249-A760-57358C8F3F65}" type="presParOf" srcId="{3443EB04-21B4-46F2-B752-4F1859DE9C10}" destId="{471CDDA9-64BA-403B-939A-3BC7209D6699}" srcOrd="0" destOrd="0" presId="urn:microsoft.com/office/officeart/2005/8/layout/chevron2"/>
    <dgm:cxn modelId="{199EB3DD-5352-4FAA-AF39-AD9C1C74CACA}" type="presParOf" srcId="{3443EB04-21B4-46F2-B752-4F1859DE9C10}" destId="{3254FC70-3A29-42BE-B134-91D011129504}" srcOrd="1" destOrd="0" presId="urn:microsoft.com/office/officeart/2005/8/layout/chevron2"/>
    <dgm:cxn modelId="{A59D4792-6812-4A3C-9DC2-0C75DEECC386}" type="presParOf" srcId="{66CC8862-EF3E-4483-B786-385D7ABC4845}" destId="{331EB46E-2CF2-402B-993F-28858A05A10A}" srcOrd="7" destOrd="0" presId="urn:microsoft.com/office/officeart/2005/8/layout/chevron2"/>
    <dgm:cxn modelId="{D7FDDEC3-D82C-4E87-9297-29A45A7A57AF}" type="presParOf" srcId="{66CC8862-EF3E-4483-B786-385D7ABC4845}" destId="{91A3848A-EB2E-4504-8996-AD19C165F659}" srcOrd="8" destOrd="0" presId="urn:microsoft.com/office/officeart/2005/8/layout/chevron2"/>
    <dgm:cxn modelId="{1DAC5488-8408-48CF-8856-E27E6DE30F3D}" type="presParOf" srcId="{91A3848A-EB2E-4504-8996-AD19C165F659}" destId="{0FD86084-8073-483D-9F74-9F84DA485BC3}" srcOrd="0" destOrd="0" presId="urn:microsoft.com/office/officeart/2005/8/layout/chevron2"/>
    <dgm:cxn modelId="{B3A71AA1-FBE0-4AD2-8A5B-561DD2EF8AAE}" type="presParOf" srcId="{91A3848A-EB2E-4504-8996-AD19C165F659}" destId="{39C43F4E-F3C3-4756-BC8B-18B1CEDAA850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8758119-CA16-441C-BDDE-7C0FB98AF439}">
      <dsp:nvSpPr>
        <dsp:cNvPr id="0" name=""/>
        <dsp:cNvSpPr/>
      </dsp:nvSpPr>
      <dsp:spPr>
        <a:xfrm rot="5400000">
          <a:off x="-220358" y="223379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Meeting Administration        (5-10 mins)</a:t>
          </a:r>
        </a:p>
      </dsp:txBody>
      <dsp:txXfrm rot="-5400000">
        <a:off x="2" y="517191"/>
        <a:ext cx="1028341" cy="440718"/>
      </dsp:txXfrm>
    </dsp:sp>
    <dsp:sp modelId="{0CDAF93C-BBF6-45D3-8D8F-5DFBD00EB9E0}">
      <dsp:nvSpPr>
        <dsp:cNvPr id="0" name=""/>
        <dsp:cNvSpPr/>
      </dsp:nvSpPr>
      <dsp:spPr>
        <a:xfrm rot="5400000">
          <a:off x="1690548" y="-659186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b="1" kern="1200">
              <a:solidFill>
                <a:schemeClr val="tx2"/>
              </a:solidFill>
            </a:rPr>
            <a:t>Welcome and Introduction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b="1" kern="1200">
              <a:solidFill>
                <a:schemeClr val="tx2"/>
              </a:solidFill>
            </a:rPr>
            <a:t>Approval of previous meeting minute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b="1" kern="1200">
              <a:solidFill>
                <a:schemeClr val="tx2"/>
              </a:solidFill>
            </a:rPr>
            <a:t>Set next meeting dates </a:t>
          </a:r>
        </a:p>
      </dsp:txBody>
      <dsp:txXfrm rot="-5400000">
        <a:off x="1028341" y="49635"/>
        <a:ext cx="2232688" cy="861660"/>
      </dsp:txXfrm>
    </dsp:sp>
    <dsp:sp modelId="{007AD155-0B01-464E-A07F-48DF76D3C55B}">
      <dsp:nvSpPr>
        <dsp:cNvPr id="0" name=""/>
        <dsp:cNvSpPr/>
      </dsp:nvSpPr>
      <dsp:spPr>
        <a:xfrm rot="5400000">
          <a:off x="-220358" y="1494174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cademic Plan Goal</a:t>
          </a:r>
        </a:p>
      </dsp:txBody>
      <dsp:txXfrm rot="-5400000">
        <a:off x="2" y="1787986"/>
        <a:ext cx="1028341" cy="440718"/>
      </dsp:txXfrm>
    </dsp:sp>
    <dsp:sp modelId="{1EF62C01-0156-4468-BC5B-2900BBD37D44}">
      <dsp:nvSpPr>
        <dsp:cNvPr id="0" name=""/>
        <dsp:cNvSpPr/>
      </dsp:nvSpPr>
      <dsp:spPr>
        <a:xfrm rot="5400000">
          <a:off x="1690548" y="611608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5715" rIns="5715" bIns="5715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1" kern="1200">
              <a:solidFill>
                <a:schemeClr val="tx2"/>
              </a:solidFill>
            </a:rPr>
            <a:t>Announcements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>
              <a:solidFill>
                <a:schemeClr val="tx2"/>
              </a:solidFill>
            </a:rPr>
            <a:t>Rebecca Kleiva - Programs and students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>
              <a:solidFill>
                <a:schemeClr val="tx2"/>
              </a:solidFill>
            </a:rPr>
            <a:t>Genevieve Howard - Resource updates  </a:t>
          </a:r>
        </a:p>
      </dsp:txBody>
      <dsp:txXfrm rot="-5400000">
        <a:off x="1028341" y="1320429"/>
        <a:ext cx="2232688" cy="861660"/>
      </dsp:txXfrm>
    </dsp:sp>
    <dsp:sp modelId="{CC17EE34-38F2-44C8-84CD-BC9681213A87}">
      <dsp:nvSpPr>
        <dsp:cNvPr id="0" name=""/>
        <dsp:cNvSpPr/>
      </dsp:nvSpPr>
      <dsp:spPr>
        <a:xfrm rot="5400000">
          <a:off x="-220358" y="2764969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cademic Plan Goal</a:t>
          </a:r>
        </a:p>
      </dsp:txBody>
      <dsp:txXfrm rot="-5400000">
        <a:off x="2" y="3058781"/>
        <a:ext cx="1028341" cy="440718"/>
      </dsp:txXfrm>
    </dsp:sp>
    <dsp:sp modelId="{6FC5D01E-A6F5-429A-A224-7D89ADC33467}">
      <dsp:nvSpPr>
        <dsp:cNvPr id="0" name=""/>
        <dsp:cNvSpPr/>
      </dsp:nvSpPr>
      <dsp:spPr>
        <a:xfrm rot="5400000">
          <a:off x="1690548" y="1882403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b="1" kern="1200">
              <a:solidFill>
                <a:schemeClr val="tx2"/>
              </a:solidFill>
            </a:rPr>
            <a:t>Scott Bailey - Economic Overview, COVID recovery </a:t>
          </a:r>
        </a:p>
      </dsp:txBody>
      <dsp:txXfrm rot="-5400000">
        <a:off x="1028341" y="2591224"/>
        <a:ext cx="2232688" cy="861660"/>
      </dsp:txXfrm>
    </dsp:sp>
    <dsp:sp modelId="{471CDDA9-64BA-403B-939A-3BC7209D6699}">
      <dsp:nvSpPr>
        <dsp:cNvPr id="0" name=""/>
        <dsp:cNvSpPr/>
      </dsp:nvSpPr>
      <dsp:spPr>
        <a:xfrm rot="5400000">
          <a:off x="-220358" y="4035764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cademic Plan Goal</a:t>
          </a:r>
        </a:p>
      </dsp:txBody>
      <dsp:txXfrm rot="-5400000">
        <a:off x="2" y="4329576"/>
        <a:ext cx="1028341" cy="440718"/>
      </dsp:txXfrm>
    </dsp:sp>
    <dsp:sp modelId="{3254FC70-3A29-42BE-B134-91D011129504}">
      <dsp:nvSpPr>
        <dsp:cNvPr id="0" name=""/>
        <dsp:cNvSpPr/>
      </dsp:nvSpPr>
      <dsp:spPr>
        <a:xfrm rot="5400000">
          <a:off x="1690548" y="3153198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b="1" kern="1200">
              <a:solidFill>
                <a:schemeClr val="tx2"/>
              </a:solidFill>
            </a:rPr>
            <a:t>WRT/Perkins 2021-2022 Planning Number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b="1" kern="1200">
              <a:solidFill>
                <a:schemeClr val="tx2"/>
              </a:solidFill>
            </a:rPr>
            <a:t>Program Mix </a:t>
          </a:r>
        </a:p>
      </dsp:txBody>
      <dsp:txXfrm rot="-5400000">
        <a:off x="1028341" y="3862019"/>
        <a:ext cx="2232688" cy="861660"/>
      </dsp:txXfrm>
    </dsp:sp>
    <dsp:sp modelId="{0FD86084-8073-483D-9F74-9F84DA485BC3}">
      <dsp:nvSpPr>
        <dsp:cNvPr id="0" name=""/>
        <dsp:cNvSpPr/>
      </dsp:nvSpPr>
      <dsp:spPr>
        <a:xfrm rot="5400000">
          <a:off x="-220358" y="5306558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cademic Plan Goals</a:t>
          </a:r>
        </a:p>
      </dsp:txBody>
      <dsp:txXfrm rot="-5400000">
        <a:off x="2" y="5600370"/>
        <a:ext cx="1028341" cy="440718"/>
      </dsp:txXfrm>
    </dsp:sp>
    <dsp:sp modelId="{39C43F4E-F3C3-4756-BC8B-18B1CEDAA850}">
      <dsp:nvSpPr>
        <dsp:cNvPr id="0" name=""/>
        <dsp:cNvSpPr/>
      </dsp:nvSpPr>
      <dsp:spPr>
        <a:xfrm rot="5400000">
          <a:off x="1690548" y="4423992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b="1" kern="1200">
              <a:solidFill>
                <a:schemeClr val="tx2"/>
              </a:solidFill>
            </a:rPr>
            <a:t>College Recovery Plan</a:t>
          </a:r>
        </a:p>
      </dsp:txBody>
      <dsp:txXfrm rot="-5400000">
        <a:off x="1028341" y="5132813"/>
        <a:ext cx="2232688" cy="86166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llege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on, Nichola</dc:creator>
  <cp:keywords/>
  <dc:description/>
  <cp:lastModifiedBy>McWatters, Sue Ann</cp:lastModifiedBy>
  <cp:revision>3</cp:revision>
  <dcterms:created xsi:type="dcterms:W3CDTF">2021-03-09T22:27:00Z</dcterms:created>
  <dcterms:modified xsi:type="dcterms:W3CDTF">2021-03-18T21:52:00Z</dcterms:modified>
</cp:coreProperties>
</file>